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946874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УНОВОМ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ТЕХНИЧКИХНАУКАУНОВОМ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/>
        </w:rPr>
      </w:pPr>
      <w:r>
        <w:rPr>
          <w:rFonts w:ascii="Arial" w:hAnsi="Arial"/>
          <w:sz w:val="40"/>
          <w:szCs w:val="40"/>
          <w:lang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  <w:lang/>
        </w:rPr>
      </w:pPr>
      <w:r>
        <w:rPr>
          <w:rFonts w:ascii="Arial" w:hAnsi="Arial"/>
          <w:b/>
          <w:sz w:val="48"/>
          <w:szCs w:val="48"/>
          <w:lang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  <w:lang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УНОВОМ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ТЕХНИЧКИХ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Доситеја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ЗАИЗРАДУ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уносипредметни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  <w:lang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  <w:lang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  <w:lang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  <w:lang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студијског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  <w:lang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  <w:lang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  <w:lang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lang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  <w:lang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  <w:lang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  <w:lang/>
              </w:rPr>
            </w:pPr>
            <w:r>
              <w:rPr>
                <w:rFonts w:ascii="Arial" w:hAnsi="Arial"/>
                <w:b/>
                <w:sz w:val="20"/>
                <w:lang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  <w:lang/>
              </w:rPr>
            </w:pPr>
            <w:r>
              <w:rPr>
                <w:rFonts w:ascii="Arial" w:hAnsi="Arial"/>
                <w:b/>
                <w:sz w:val="20"/>
                <w:lang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  <w:lang/>
              </w:rPr>
              <w:t>др</w:t>
            </w:r>
            <w:r>
              <w:rPr>
                <w:rFonts w:ascii="Arial" w:hAnsi="Arial"/>
                <w:b/>
                <w:sz w:val="20"/>
                <w:lang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ОСНОВУПОДНЕТЕ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ДОКУМЕНТАЦИЈЕИОДРЕДБИСТАТУТАФАКУЛТЕТАИЗДАЈЕСЕЗАДАТАКЗАДИПЛОМСКИ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ДИПЛОМСКОГ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  <w:lang/>
              </w:rPr>
            </w:pPr>
            <w:r>
              <w:rPr>
                <w:rFonts w:ascii="Arial" w:hAnsi="Arial"/>
                <w:b/>
                <w:lang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студијског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034032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034032" w:rsidRPr="00AC1C61">
              <w:rPr>
                <w:rFonts w:ascii="Arial" w:hAnsi="Arial"/>
              </w:rPr>
            </w:r>
            <w:r w:rsidR="00034032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034032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034032" w:rsidRPr="00AC1C61">
              <w:rPr>
                <w:rFonts w:ascii="Arial" w:hAnsi="Arial"/>
              </w:rPr>
            </w:r>
            <w:r w:rsidR="00034032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  <w:lang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  <w:lang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  <w:lang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03403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034032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034032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03403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034032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>
        <w:rPr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>
        <w:rPr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>
        <w:rPr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 xml:space="preserve">Платформа као услуга (енгл. </w:t>
      </w:r>
      <w:r>
        <w:rPr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>
        <w:rPr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>
        <w:rPr>
          <w:lang w:val="en-GB"/>
        </w:rPr>
        <w:t>AW</w:t>
      </w:r>
      <w:r w:rsidR="008E09A8">
        <w:rPr>
          <w:lang w:val="en-GB"/>
        </w:rPr>
        <w:t>S (A</w:t>
      </w:r>
      <w:r>
        <w:rPr>
          <w:lang w:val="en-GB"/>
        </w:rPr>
        <w:t>mazon Web Services</w:t>
      </w:r>
      <w:r>
        <w:t xml:space="preserve">). </w:t>
      </w:r>
      <w:r w:rsidR="00003D09">
        <w:t>AWS</w:t>
      </w:r>
      <w:r>
        <w:t xml:space="preserve"> је клауд провајдер који нуди преко 200 различитих сервиса, као што су </w:t>
      </w:r>
      <w:r>
        <w:rPr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, као и библиотеке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E614D3"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AWS Console)</w:t>
      </w:r>
    </w:p>
    <w:p w:rsidR="004548E1" w:rsidRPr="009839CF" w:rsidRDefault="004548E1" w:rsidP="009839CF">
      <w:pPr>
        <w:pStyle w:val="Teze"/>
      </w:pPr>
      <w:r w:rsidRPr="009839CF">
        <w:t xml:space="preserve">Коришћењем интерфејса командне линије (AWS CLI – AWS Command Line Interface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Infrastructure as Code - IaC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JSON</w:t>
      </w:r>
      <w:r w:rsidR="00EA461A" w:rsidRPr="001232E2">
        <w:t xml:space="preserve"> или </w:t>
      </w:r>
      <w:r w:rsidR="00CD6D87" w:rsidRPr="001232E2"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1232E2">
        <w:t xml:space="preserve">Cloud </w:t>
      </w:r>
      <w:r w:rsidR="00581142" w:rsidRPr="001232E2"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креирао </w:t>
      </w:r>
      <w:r w:rsidR="005939B9">
        <w:rPr>
          <w:lang w:val="en-GB"/>
        </w:rPr>
        <w:t xml:space="preserve">AWS CDK </w:t>
      </w:r>
      <w:r w:rsidR="005939B9">
        <w:t>(</w:t>
      </w:r>
      <w:r>
        <w:rPr>
          <w:lang w:val="en-GB"/>
        </w:rPr>
        <w:t>Cloud Development Kit</w:t>
      </w:r>
      <w: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Јаваскрипт, Тајпскрипт, Пајтон, Јава, Си шарп и Гоу, а најчешће се користе Тајпскрипт и Пајтон. Код написан у оквиру </w:t>
      </w:r>
      <w:r w:rsidR="00AF6732">
        <w:t>AWS CDK</w:t>
      </w:r>
      <w:r>
        <w:t xml:space="preserve"> се преводи у </w:t>
      </w:r>
      <w:r w:rsidR="00AF6732">
        <w:t>Cloud Formation</w:t>
      </w:r>
      <w:r>
        <w:t xml:space="preserve"> и тако се испоручује на </w:t>
      </w:r>
      <w:r w:rsidR="00AF6732"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>
        <w:t xml:space="preserve">Cloud Formation </w:t>
      </w:r>
      <w:r w:rsidRPr="009839CF">
        <w:rPr>
          <w:rStyle w:val="ObiantekstChar"/>
        </w:rPr>
        <w:t xml:space="preserve">или </w:t>
      </w:r>
      <w:r w:rsidR="00AF6732" w:rsidRPr="009839CF">
        <w:rPr>
          <w:rStyle w:val="ObiantekstChar"/>
        </w:rPr>
        <w:t>AWS CDK</w:t>
      </w:r>
      <w:r w:rsidRPr="009839CF">
        <w:rPr>
          <w:rStyle w:val="ObiantekstChar"/>
        </w:rPr>
        <w:t xml:space="preserve">, а један од њих јесте и </w:t>
      </w:r>
      <w:r w:rsidR="001626D2" w:rsidRPr="009839CF">
        <w:rPr>
          <w:rStyle w:val="ObiantekstChar"/>
        </w:rPr>
        <w:t>SST (</w:t>
      </w:r>
      <w:r w:rsidR="00354284" w:rsidRPr="009839CF">
        <w:rPr>
          <w:rStyle w:val="ObiantekstChar"/>
        </w:rPr>
        <w:t xml:space="preserve">Serverless Stack Toolkit). </w:t>
      </w:r>
      <w:r w:rsidR="001626D2" w:rsidRPr="009839CF">
        <w:rPr>
          <w:rStyle w:val="ObiantekstChar"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9839CF">
        <w:rPr>
          <w:rStyle w:val="ObiantekstChar"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Live Lambda Development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4977F8" w:rsidRDefault="004977F8" w:rsidP="004977F8">
      <w:pPr>
        <w:pStyle w:val="Heading3"/>
        <w:rPr>
          <w:lang w:val="en-GB"/>
        </w:rPr>
      </w:pPr>
      <w:r>
        <w:t>База података (</w:t>
      </w:r>
      <w:r>
        <w:rPr>
          <w:lang w:val="en-GB"/>
        </w:rPr>
        <w:t>DynamoDB</w:t>
      </w:r>
      <w:r>
        <w:t>)</w:t>
      </w:r>
    </w:p>
    <w:p w:rsidR="000E2FB7" w:rsidRDefault="004977F8" w:rsidP="00FF3A0E">
      <w:pPr>
        <w:pStyle w:val="Obiantekst"/>
        <w:ind w:firstLine="360"/>
      </w:pPr>
      <w:r>
        <w:t xml:space="preserve">База података коју ћемо користити јесте </w:t>
      </w:r>
      <w:r>
        <w:rPr>
          <w:lang w:val="en-GB"/>
        </w:rPr>
        <w:t>DynamoDB</w:t>
      </w:r>
      <w:r>
        <w:t xml:space="preserve">. </w:t>
      </w:r>
      <w:r>
        <w:rPr>
          <w:lang w:val="en-GB"/>
        </w:rPr>
        <w:t xml:space="preserve">Dynamo </w:t>
      </w:r>
      <w:r>
        <w:t>је</w:t>
      </w:r>
      <w:r>
        <w:rPr>
          <w:lang w:val="en-GB"/>
        </w:rPr>
        <w:t xml:space="preserve"> </w:t>
      </w:r>
      <w:r>
        <w:t>нерелациона баз</w:t>
      </w:r>
      <w:r w:rsidR="00C269F0">
        <w:t>а креирана од стране људи из А</w:t>
      </w:r>
      <w:r w:rsidR="00C269F0">
        <w:rPr>
          <w:lang w:val="en-GB"/>
        </w:rPr>
        <w:t>WS</w:t>
      </w:r>
      <w:r>
        <w:t>-а која подржава кључ-вредност и документ базиране структуре.</w:t>
      </w:r>
      <w:r w:rsidR="000F1DAD">
        <w:t xml:space="preserve"> </w:t>
      </w:r>
      <w:r>
        <w:t>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>
        <w:rPr>
          <w:lang w:val="en-GB"/>
        </w:rPr>
        <w:t>Query</w:t>
      </w:r>
      <w:r>
        <w:t>)</w:t>
      </w:r>
      <w:r w:rsidR="007A22F1">
        <w:t>, као и</w:t>
      </w:r>
      <w:r>
        <w:t xml:space="preserve"> претрагау скенирањем читаве базе (</w:t>
      </w:r>
      <w:r>
        <w:rPr>
          <w:lang w:val="en-GB"/>
        </w:rPr>
        <w:t>Scan</w:t>
      </w:r>
      <w:r>
        <w:t>)</w:t>
      </w:r>
      <w:r>
        <w:rPr>
          <w:lang w:val="en-GB"/>
        </w:rPr>
        <w:t>.</w:t>
      </w:r>
      <w:r w:rsidR="007A22F1"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="00A3276B">
        <w:rPr>
          <w:lang w:val="en-GB"/>
        </w:rPr>
        <w:t xml:space="preserve">DynamoDB </w:t>
      </w:r>
      <w:r w:rsidR="00A3276B">
        <w:t xml:space="preserve">се наплаћује по читању при чему цена зависи од комплексности претраге. </w:t>
      </w:r>
      <w:r w:rsidR="00C5462E">
        <w:t>С</w:t>
      </w:r>
      <w:r w:rsidRPr="00C5462E">
        <w:t>кенирање</w:t>
      </w:r>
      <w:r w:rsidR="007A22F1">
        <w:t xml:space="preserve"> (са филтерима)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>
        <w:rPr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Sort Key/Range Key)</w:t>
      </w:r>
      <w:r>
        <w:t>. Такође, глобални индекси (</w:t>
      </w:r>
      <w:r>
        <w:rPr>
          <w:lang w:val="en-GB"/>
        </w:rPr>
        <w:t>Global Indexes</w:t>
      </w:r>
      <w:r>
        <w:t>) се налик кључу могу састојати из једног или два дела.</w:t>
      </w:r>
    </w:p>
    <w:p w:rsidR="00644C75" w:rsidRDefault="00644C75" w:rsidP="004977F8">
      <w:pPr>
        <w:pStyle w:val="BodyText"/>
      </w:pPr>
    </w:p>
    <w:p w:rsidR="008121E8" w:rsidRDefault="008121E8" w:rsidP="008121E8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ACE" w:rsidRDefault="007F2ACE" w:rsidP="008121E8">
      <w:pPr>
        <w:pStyle w:val="Labelaslike"/>
        <w:rPr>
          <w:lang w:val="en-GB"/>
        </w:rPr>
      </w:pPr>
    </w:p>
    <w:p w:rsidR="00634352" w:rsidRPr="00E1760F" w:rsidRDefault="008121E8" w:rsidP="00E1760F">
      <w:pPr>
        <w:pStyle w:val="Labelaslike"/>
      </w:pPr>
      <w:r>
        <w:t>Слика 2.</w:t>
      </w:r>
      <w:r w:rsidR="00A5364C">
        <w:t>3</w:t>
      </w:r>
      <w:r>
        <w:t xml:space="preserve"> – </w:t>
      </w:r>
      <w:r>
        <w:rPr>
          <w:lang w:val="en-GB"/>
        </w:rPr>
        <w:t>DynamoDB</w:t>
      </w:r>
    </w:p>
    <w:p w:rsidR="00634352" w:rsidRPr="00634352" w:rsidRDefault="00634352" w:rsidP="008121E8">
      <w:pPr>
        <w:pStyle w:val="Labelaslike"/>
      </w:pPr>
    </w:p>
    <w:p w:rsidR="004977F8" w:rsidRDefault="004977F8" w:rsidP="008121E8">
      <w:pPr>
        <w:pStyle w:val="Heading3"/>
      </w:pPr>
      <w:r>
        <w:t>Бекенд (API Gateway, Lambda)</w:t>
      </w:r>
    </w:p>
    <w:p w:rsidR="00581142" w:rsidRDefault="004548E1" w:rsidP="00FF3A0E">
      <w:pPr>
        <w:pStyle w:val="Obiantekst"/>
        <w:ind w:firstLine="360"/>
      </w:pPr>
      <w:r w:rsidRPr="004548E1">
        <w:t xml:space="preserve">Бекенд наше апликације реализован је помоћу AWS Lambda функција које су увезане у оквиру AWS API Gateway-a. </w:t>
      </w:r>
    </w:p>
    <w:p w:rsidR="00581142" w:rsidRDefault="004548E1" w:rsidP="00E05B89">
      <w:pPr>
        <w:pStyle w:val="Obiantekst"/>
        <w:ind w:firstLine="360"/>
      </w:pPr>
      <w:r w:rsidRPr="004548E1">
        <w:t xml:space="preserve">AWS Lambda представља сервис који нуди рачунарске ресурсе специфичне за извршавање функције којој је тај сервис намењен. Када </w:t>
      </w:r>
      <w:r w:rsidRPr="004548E1">
        <w:lastRenderedPageBreak/>
        <w:t>користимо Lambda сервис, не инстанцирамо никакав сервер и не размишљамо о администрацији, већ се бринемо само за ко</w:t>
      </w:r>
      <w:r w:rsidR="00DC6383">
        <w:t>д који се извршава</w:t>
      </w:r>
      <w:r w:rsidRPr="004548E1">
        <w:t>, а све остало одрађује AWS. Lambda се аутоматски скалира, а наплаћује се на основу времена извршавања функције. Док се Lambda не извршава, она нас не кошта ништа. Први пут када се Lambda позове, одговор је нешто спорији због хладног подизања (</w:t>
      </w:r>
      <w:r w:rsidR="00483455">
        <w:t xml:space="preserve">енгл. </w:t>
      </w:r>
      <w:r w:rsidRPr="004548E1">
        <w:t>cold start) кој</w:t>
      </w:r>
      <w:r w:rsidR="00A640F4">
        <w:t>и подразумева буђење наше функције</w:t>
      </w:r>
      <w:r w:rsidRPr="004548E1">
        <w:t xml:space="preserve"> у оквиру </w:t>
      </w:r>
      <w:r w:rsidR="00A640F4">
        <w:rPr>
          <w:lang w:val="en-GB"/>
        </w:rPr>
        <w:t>AWS</w:t>
      </w:r>
      <w:r w:rsidR="00A640F4">
        <w:t>-a</w:t>
      </w:r>
      <w:r w:rsidRPr="004548E1">
        <w:t xml:space="preserve">, јер се Lambda која се не користи одређено време аутоматски успава, па ново резервисање ресурса захтева одређено време. AWS </w:t>
      </w:r>
    </w:p>
    <w:p w:rsidR="005C3F9C" w:rsidRPr="005C3F9C" w:rsidRDefault="004548E1" w:rsidP="005C3F9C">
      <w:pPr>
        <w:pStyle w:val="Obiantekst"/>
        <w:ind w:firstLine="360"/>
      </w:pPr>
      <w:r w:rsidRPr="004548E1">
        <w:t>API Gateway сервис задужен је за креирање, објављивање, одржавање, надзор и обезбеђивање REST, HTTP и WebSocket API-ја на било којој скали. У оквиру Адверто апликације, користи се као REST API Gateway који рутира захтеве ка о</w:t>
      </w:r>
      <w:r w:rsidR="007B043A">
        <w:t>дговарајућим Lambda функцијама.</w:t>
      </w:r>
      <w:r w:rsidR="00575DB7">
        <w:t xml:space="preserve"> </w:t>
      </w:r>
    </w:p>
    <w:p w:rsidR="007B043A" w:rsidRPr="00E44C16" w:rsidRDefault="007B043A" w:rsidP="007B043A">
      <w:pPr>
        <w:pStyle w:val="BodyText"/>
      </w:pPr>
    </w:p>
    <w:p w:rsidR="004548E1" w:rsidRDefault="005835A1" w:rsidP="00F2580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9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043A" w:rsidRDefault="007B043A" w:rsidP="00F25803">
      <w:pPr>
        <w:pStyle w:val="Labelaslike"/>
        <w:rPr>
          <w:lang w:val="en-GB"/>
        </w:rPr>
      </w:pPr>
    </w:p>
    <w:p w:rsidR="00581142" w:rsidRDefault="00A5364C" w:rsidP="00A76E9E">
      <w:pPr>
        <w:pStyle w:val="Labelaslike"/>
      </w:pPr>
      <w:r>
        <w:t>Слика 2.4</w:t>
      </w:r>
      <w:r w:rsidR="00F25803">
        <w:t xml:space="preserve"> </w:t>
      </w:r>
      <w:r w:rsidR="005835A1">
        <w:t>–</w:t>
      </w:r>
      <w:r w:rsidR="00F25803">
        <w:t xml:space="preserve"> </w:t>
      </w:r>
      <w:r w:rsidR="005835A1">
        <w:rPr>
          <w:lang w:val="en-GB"/>
        </w:rPr>
        <w:t xml:space="preserve">API Gateway </w:t>
      </w:r>
      <w:r w:rsidR="005835A1">
        <w:t>и</w:t>
      </w:r>
      <w:r w:rsidR="005835A1">
        <w:rPr>
          <w:lang w:val="en-GB"/>
        </w:rPr>
        <w:t xml:space="preserve"> </w:t>
      </w:r>
      <w:r w:rsidR="00F25803">
        <w:rPr>
          <w:lang w:val="en-GB"/>
        </w:rPr>
        <w:t>Lambda</w:t>
      </w: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>Складиштење фајлова (</w:t>
      </w:r>
      <w:r>
        <w:rPr>
          <w:lang w:val="en-GB"/>
        </w:rPr>
        <w:t>S3)</w:t>
      </w:r>
    </w:p>
    <w:p w:rsidR="004548E1" w:rsidRPr="00FE35EA" w:rsidRDefault="004548E1" w:rsidP="00DF5F54">
      <w:pPr>
        <w:pStyle w:val="Obiantekst"/>
        <w:ind w:firstLine="360"/>
      </w:pPr>
      <w:r w:rsidRPr="004548E1">
        <w:t>Amazon Simple Storage Service, познатији као S3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object) обухвата датотеку и све метаподатке који ту датотеку описују. Објекти се чувају у оквиру складишта које са назива корпa (енгл. bucket) при чему сваки објекат има кључ (енгл. key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lastRenderedPageBreak/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>
        <w:rPr>
          <w:lang w:val="en-GB"/>
        </w:rPr>
        <w:t xml:space="preserve">Presigned Post Data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FF0EFC" w:rsidP="00A334F6">
      <w:pPr>
        <w:pStyle w:val="Labelaslike"/>
      </w:pPr>
      <w:r>
        <w:t>Слика 2.5</w:t>
      </w:r>
      <w:r w:rsidR="00A334F6">
        <w:t xml:space="preserve"> – </w:t>
      </w:r>
      <w:r w:rsidR="007A358A" w:rsidRPr="004548E1">
        <w:t>Simple Storage Service</w:t>
      </w:r>
    </w:p>
    <w:p w:rsidR="00166DA4" w:rsidRPr="00A334F6" w:rsidRDefault="00166DA4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>
        <w:rPr>
          <w:lang w:val="en-GB"/>
        </w:rPr>
        <w:t>Cognito</w:t>
      </w:r>
      <w:r w:rsidR="004548E1">
        <w:rPr>
          <w:lang w:val="en-GB"/>
        </w:rPr>
        <w:t>, Security Token Service, Iden</w:t>
      </w:r>
      <w:r w:rsidR="009F69CF">
        <w:rPr>
          <w:lang w:val="en-GB"/>
        </w:rPr>
        <w:t>t</w:t>
      </w:r>
      <w:r w:rsidR="004548E1">
        <w:rPr>
          <w:lang w:val="en-GB"/>
        </w:rPr>
        <w:t>ity and Access Manag</w:t>
      </w:r>
      <w:r w:rsidR="00E34472">
        <w:rPr>
          <w:lang w:val="en-GB"/>
        </w:rPr>
        <w:t>e</w:t>
      </w:r>
      <w:r w:rsidR="004548E1">
        <w:rPr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>Пермисије за акције над ресурсима у оквиру AWS-а се реализују кроз полисе (Policies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>
        <w:rPr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Id), верзију (Version) и листу исказа (Statement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>
        <w:t>Principal – листа ентитета на који се односи исказ</w:t>
      </w:r>
    </w:p>
    <w:p w:rsidR="00D5675E" w:rsidRDefault="00D5675E" w:rsidP="00D5675E">
      <w:pPr>
        <w:pStyle w:val="Teze"/>
      </w:pPr>
      <w:r>
        <w:t>NotPrincipal – листа ентитета на које не треба да делује исказ</w:t>
      </w:r>
    </w:p>
    <w:p w:rsidR="00D5675E" w:rsidRDefault="00D5675E" w:rsidP="00D5675E">
      <w:pPr>
        <w:pStyle w:val="Teze"/>
      </w:pPr>
      <w:r>
        <w:t>Action – листа  акција које на које се односи исказ</w:t>
      </w:r>
    </w:p>
    <w:p w:rsidR="00D5675E" w:rsidRDefault="00D5675E" w:rsidP="00D5675E">
      <w:pPr>
        <w:pStyle w:val="Teze"/>
      </w:pPr>
      <w:r>
        <w:t>NotAction – листа акција на које не треба да делује исказ</w:t>
      </w:r>
    </w:p>
    <w:p w:rsidR="00D5675E" w:rsidRDefault="00D5675E" w:rsidP="00D5675E">
      <w:pPr>
        <w:pStyle w:val="Teze"/>
      </w:pPr>
      <w:r>
        <w:t>Effect – ефекат са вредностима Allow (дозвола) или Deny (забрана)</w:t>
      </w:r>
    </w:p>
    <w:p w:rsidR="00D5675E" w:rsidRDefault="00D5675E" w:rsidP="00D5675E">
      <w:pPr>
        <w:pStyle w:val="Teze"/>
      </w:pPr>
      <w:r>
        <w:t>Resource – листа ресурса на које се односи исказ</w:t>
      </w:r>
    </w:p>
    <w:p w:rsidR="00D5675E" w:rsidRPr="00D5675E" w:rsidRDefault="00D5675E" w:rsidP="00D5675E">
      <w:pPr>
        <w:pStyle w:val="Teze"/>
      </w:pPr>
      <w:r>
        <w:t>NotResource – листа ресурса на које не треба да делује исказ</w:t>
      </w:r>
    </w:p>
    <w:p w:rsidR="00D5675E" w:rsidRDefault="00D5675E" w:rsidP="00D5675E">
      <w:pPr>
        <w:pStyle w:val="Teze"/>
      </w:pPr>
      <w:r>
        <w:t>Sid (optional) – опциони идентификатор исказа</w:t>
      </w:r>
    </w:p>
    <w:p w:rsidR="00D5675E" w:rsidRPr="00FC73C1" w:rsidRDefault="00D5675E" w:rsidP="00D5675E">
      <w:pPr>
        <w:pStyle w:val="Teze"/>
      </w:pPr>
      <w:r>
        <w:lastRenderedPageBreak/>
        <w:t>Conditions (optional) – опциона 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>
        <w:t xml:space="preserve">Identity-based policies </w:t>
      </w:r>
      <w:r w:rsidR="0017124C">
        <w:t xml:space="preserve">– </w:t>
      </w:r>
      <w:r>
        <w:t>полисе које се каче на кориснике, групе или роле. У оквиру Адверто апликације се каче за роле.</w:t>
      </w:r>
    </w:p>
    <w:p w:rsidR="004E75DA" w:rsidRPr="004E75DA" w:rsidRDefault="004E75DA" w:rsidP="004E75DA">
      <w:pPr>
        <w:pStyle w:val="Teze"/>
      </w:pPr>
      <w:r>
        <w:t>Resource-based policies</w:t>
      </w:r>
      <w:r w:rsidR="0017124C">
        <w:t xml:space="preserve"> –</w:t>
      </w:r>
      <w:r>
        <w:t xml:space="preserve"> полисе које се каче на ресурсе, на пример за акције над одређеним директоријумом у оквиру S3 Bucket-a.</w:t>
      </w:r>
      <w:r w:rsidRPr="004E75DA">
        <w:t xml:space="preserve"> 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У оквиру AWS-а, сервиси примају захтеве послате путем HTTP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>приступним кључем помоћу Signature Version 4 (SigV4) алгоритма. Приступни кључ чине идентификатор приступног кључа (Access Key Id) и тајна приступног кључа (Secret Access Key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 xml:space="preserve">сије (Session Token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>тира IAM (Identity And Access Ma</w:t>
      </w:r>
      <w:r>
        <w:t>nag</w:t>
      </w:r>
      <w:r w:rsidR="002B0614">
        <w:t>e</w:t>
      </w:r>
      <w:r>
        <w:t>ment)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>
        <w:t>Cognito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>
        <w:t xml:space="preserve">User Pool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>
        <w:t xml:space="preserve">Identity Pool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User Pool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</w:t>
      </w:r>
      <w:r w:rsidRPr="00A41614">
        <w:lastRenderedPageBreak/>
        <w:t>(путем СМС-а или Time-based One-time Password-a),</w:t>
      </w:r>
      <w:r w:rsidR="00D61BC7" w:rsidRPr="00A41614">
        <w:t xml:space="preserve"> SSO помоћу провајдера као што су Google, Facebook, Amazon и</w:t>
      </w:r>
      <w:r w:rsidR="001E5E3F" w:rsidRPr="00A41614">
        <w:t xml:space="preserve"> Apple или протокола као што су OpenID и SAML</w:t>
      </w:r>
      <w:r w:rsidRPr="00A41614">
        <w:t>. Такође,</w:t>
      </w:r>
      <w:r w:rsidR="00997BBB" w:rsidRPr="00A41614">
        <w:t xml:space="preserve"> унутар User Pool-a,</w:t>
      </w:r>
      <w:r w:rsidRPr="00A41614">
        <w:t xml:space="preserve"> потребно је подесити и User Pool Client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Cognito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>
        <w:rPr>
          <w:lang w:val="en-GB"/>
        </w:rPr>
        <w:t>User Pool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>
        <w:rPr>
          <w:lang w:val="en-GB"/>
        </w:rPr>
        <w:t xml:space="preserve">Post confirmation Lambda trigger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>
        <w:rPr>
          <w:lang w:val="en-GB"/>
        </w:rPr>
        <w:t xml:space="preserve">SMS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>
        <w:t xml:space="preserve">Access Token – токен </w:t>
      </w:r>
      <w:r w:rsidR="00FD7B1A">
        <w:t xml:space="preserve">који служи за аутентификацију корисника у оквиру </w:t>
      </w:r>
      <w:r w:rsidR="00953144">
        <w:rPr>
          <w:lang w:val="en-GB"/>
        </w:rPr>
        <w:t xml:space="preserve">API–ja </w:t>
      </w:r>
      <w:r w:rsidR="00FD7B1A">
        <w:rPr>
          <w:lang w:val="en-GB"/>
        </w:rPr>
        <w:t>User Pool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>
        <w:rPr>
          <w:lang w:val="en-GB"/>
        </w:rPr>
        <w:t>AWS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>
        <w:t>Refresh Token –</w:t>
      </w:r>
      <w:r w:rsidR="00D5675E">
        <w:t xml:space="preserve"> токен који </w:t>
      </w:r>
      <w:r>
        <w:t xml:space="preserve">служи за добијање нових </w:t>
      </w:r>
      <w:r>
        <w:rPr>
          <w:lang w:val="en-GB"/>
        </w:rPr>
        <w:t>Access</w:t>
      </w:r>
      <w:r>
        <w:t xml:space="preserve"> и </w:t>
      </w:r>
      <w:r>
        <w:rPr>
          <w:lang w:val="en-GB"/>
        </w:rPr>
        <w:t xml:space="preserve">Identity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Identity Pool решава проблем ауторизације тако што валидира Identity токен и потом, у случају валидног токена, комуницира са STS сервисом.</w:t>
      </w:r>
      <w:r w:rsidR="0003238B">
        <w:t xml:space="preserve"> </w:t>
      </w:r>
      <w:r>
        <w:t xml:space="preserve">STS (Security Token Service) генерише темпорарне AWS креденцијале који се састоје од Access Key Id-а, Secret Access Key-а </w:t>
      </w:r>
      <w:r w:rsidR="0003238B">
        <w:t xml:space="preserve"> </w:t>
      </w:r>
      <w:r w:rsidR="00056F00">
        <w:t>и Session Token-а.</w:t>
      </w:r>
    </w:p>
    <w:p w:rsidR="005F39A5" w:rsidRPr="005F39A5" w:rsidRDefault="00D5675E" w:rsidP="00753FEF">
      <w:pPr>
        <w:pStyle w:val="Obiantekst"/>
        <w:ind w:firstLine="288"/>
      </w:pPr>
      <w:r>
        <w:t>Додељивање рола се подешава у оквиру Identity Pool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>
        <w:lastRenderedPageBreak/>
        <w:t>Choose role from token</w:t>
      </w:r>
      <w:r w:rsidR="0091133C">
        <w:t xml:space="preserve"> (слика 2.6)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>
        <w:t>) које та група има. П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>колико се корисник налази у више група, преферирана рола је она која има најниже првенство</w:t>
      </w:r>
    </w:p>
    <w:p w:rsidR="005F39A5" w:rsidRPr="005F39A5" w:rsidRDefault="001B0AEF" w:rsidP="005F39A5">
      <w:pPr>
        <w:pStyle w:val="Teze"/>
      </w:pPr>
      <w:r>
        <w:t>Choose role from rule</w:t>
      </w:r>
      <w:r w:rsidR="0091133C">
        <w:t xml:space="preserve"> (слика 2.7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B05FC4">
        <w:t>е.</w:t>
      </w:r>
    </w:p>
    <w:p w:rsidR="00D5675E" w:rsidRDefault="00D5675E" w:rsidP="005F39A5">
      <w:pPr>
        <w:pStyle w:val="Teze"/>
        <w:numPr>
          <w:ilvl w:val="0"/>
          <w:numId w:val="0"/>
        </w:numPr>
        <w:ind w:left="288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8B38B6">
        <w:t>, припада вип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 или некакву админску апликацију.</w:t>
      </w:r>
    </w:p>
    <w:p w:rsidR="0003238B" w:rsidRPr="00370AFB" w:rsidRDefault="00D5675E" w:rsidP="00753FEF">
      <w:pPr>
        <w:pStyle w:val="Obiantekst"/>
        <w:ind w:firstLine="288"/>
      </w:pPr>
      <w:r>
        <w:t>Унутар 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t>Дијаграм тока аутентификације и ауторизације приказан је на слици</w:t>
      </w:r>
      <w:r w:rsidR="00084344">
        <w:t xml:space="preserve"> 2.7</w:t>
      </w:r>
      <w:r>
        <w:t>.</w:t>
      </w: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AF07A1" w:rsidP="00367CEE">
      <w:pPr>
        <w:pStyle w:val="Labelaslike"/>
        <w:sectPr w:rsidR="00367CEE" w:rsidRPr="00F47CB1" w:rsidSect="00F07738">
          <w:headerReference w:type="default" r:id="rId23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8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>
        <w:rPr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>
        <w:rPr>
          <w:lang w:val="en-GB"/>
        </w:rPr>
        <w:t>Single Sign</w:t>
      </w:r>
      <w:r w:rsidR="00760B1A">
        <w:rPr>
          <w:lang w:val="en-GB"/>
        </w:rPr>
        <w:t>-</w:t>
      </w:r>
      <w:r w:rsidR="006448D9">
        <w:rPr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>
        <w:rPr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  <w:rPr>
          <w:lang/>
        </w:rPr>
      </w:pPr>
      <w:r>
        <w:rPr>
          <w:lang/>
        </w:rPr>
        <w:t>Путем конзоле</w:t>
      </w:r>
      <w:r w:rsidR="00F45D13">
        <w:rPr>
          <w:lang/>
        </w:rPr>
        <w:t xml:space="preserve"> оглашавачи могу да</w:t>
      </w:r>
      <w:r>
        <w:rPr>
          <w:lang/>
        </w:rPr>
        <w:t xml:space="preserve"> постану администратори тако што</w:t>
      </w:r>
      <w:r w:rsidR="00F45D13">
        <w:rPr>
          <w:lang/>
        </w:rPr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rPr>
          <w:lang/>
        </w:rPr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>
        <w:rPr>
          <w:lang w:val="en-GB"/>
        </w:rPr>
        <w:t xml:space="preserve">Cognito </w:t>
      </w:r>
      <w:r>
        <w:t>и</w:t>
      </w:r>
      <w:r>
        <w:rPr>
          <w:lang w:val="en-GB"/>
        </w:rPr>
        <w:t xml:space="preserve"> S3</w:t>
      </w:r>
      <w:r>
        <w:t xml:space="preserve"> сервисима (са </w:t>
      </w:r>
      <w:r>
        <w:rPr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>
        <w:rPr>
          <w:lang w:val="en-GB"/>
        </w:rPr>
        <w:t xml:space="preserve">S3 </w:t>
      </w:r>
      <w:r>
        <w:t>за чување слике)</w:t>
      </w:r>
    </w:p>
    <w:p w:rsidR="00EA705D" w:rsidRPr="000F6B8B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>
        <w:rPr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>
        <w:rPr>
          <w:lang w:val="en-GB"/>
        </w:rPr>
        <w:t xml:space="preserve">Pre-Signed Post Data </w:t>
      </w:r>
      <w:r>
        <w:t xml:space="preserve">функционалности коју нуди </w:t>
      </w:r>
      <w:r>
        <w:rPr>
          <w:lang w:val="en-GB"/>
        </w:rPr>
        <w:t>S3</w:t>
      </w: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Pr="00EA705D" w:rsidRDefault="000F6B8B" w:rsidP="000F6B8B">
      <w:pPr>
        <w:pStyle w:val="Obiantekst"/>
      </w:pPr>
    </w:p>
    <w:p w:rsidR="00EA705D" w:rsidRPr="00C2083C" w:rsidRDefault="00EA705D" w:rsidP="0030733C">
      <w:pPr>
        <w:pStyle w:val="Teze"/>
        <w:numPr>
          <w:ilvl w:val="0"/>
          <w:numId w:val="0"/>
        </w:numPr>
        <w:ind w:left="288" w:hanging="288"/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>
        <w:rPr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>
        <w:rPr>
          <w:lang w:val="en-GB"/>
        </w:rPr>
        <w:t>User Pool-a</w:t>
      </w:r>
      <w:r>
        <w:t>, док ће се подаци везани за оглас (</w:t>
      </w:r>
      <w:r w:rsidR="003B6019">
        <w:rPr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</w:t>
      </w:r>
      <w:r w:rsidR="005631AB">
        <w:rPr>
          <w:lang/>
        </w:rPr>
        <w:t xml:space="preserve">Постојаће још података везаних за кориснике који подразмевано постоје у </w:t>
      </w:r>
      <w:r w:rsidR="005631AB">
        <w:rPr>
          <w:lang w:val="en-GB"/>
        </w:rPr>
        <w:t>User Pool-</w:t>
      </w:r>
      <w:r w:rsidR="0024073D">
        <w:rPr>
          <w:lang/>
        </w:rPr>
        <w:t>у</w:t>
      </w:r>
      <w:r w:rsidR="005631AB">
        <w:rPr>
          <w:lang/>
        </w:rPr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PreferredMFA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>
        <w:rPr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>
        <w:rPr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A02681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498215"/>
            <wp:effectExtent l="19050" t="0" r="0" b="0"/>
            <wp:docPr id="4" name="Picture 3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7D7498" w:rsidRDefault="007D7498" w:rsidP="00490A12">
      <w:pPr>
        <w:pStyle w:val="Teze"/>
      </w:pPr>
      <w:r>
        <w:t>Paragraf koji navodi šta je prikazano u ovom poglavlju. Na primer, „U ovom poglavlju je predstavljena implementacija sistema za...“</w:t>
      </w:r>
    </w:p>
    <w:p w:rsidR="00D772B5" w:rsidRPr="00D772B5" w:rsidRDefault="00D772B5" w:rsidP="00490A12">
      <w:pPr>
        <w:pStyle w:val="Teze"/>
      </w:pPr>
      <w:r w:rsidRPr="00D772B5">
        <w:t xml:space="preserve">Ovo poglavlje služi za opis svih bitnih elemenata implementacije softverskog sistema. Treba da objasnite kako ste u svoj projekat uključili tehnologije nabrojane u poglavlju </w:t>
      </w:r>
      <w:fldSimple w:instr=" REF _Ref85183690 \r \h  \* MERGEFORMAT ">
        <w:r w:rsidRPr="00D772B5">
          <w:t>3</w:t>
        </w:r>
      </w:fldSimple>
      <w:r w:rsidRPr="00D772B5">
        <w:t xml:space="preserve">. </w:t>
      </w:r>
    </w:p>
    <w:p w:rsidR="005E475A" w:rsidRDefault="00D772B5" w:rsidP="00490A12">
      <w:pPr>
        <w:pStyle w:val="Teze"/>
      </w:pPr>
      <w:r w:rsidRPr="00D772B5">
        <w:t xml:space="preserve">Možete </w:t>
      </w:r>
      <w:r w:rsidR="005E475A" w:rsidRPr="00D772B5">
        <w:t>navodit</w:t>
      </w:r>
      <w:r w:rsidRPr="00D772B5">
        <w:t>i</w:t>
      </w:r>
      <w:r w:rsidR="005E475A" w:rsidRPr="00D772B5">
        <w:t xml:space="preserve"> konkretne detalje u vezi programskog koda i objasnit</w:t>
      </w:r>
      <w:r w:rsidRPr="00D772B5">
        <w:t>i</w:t>
      </w:r>
      <w:r w:rsidR="005E475A" w:rsidRPr="00D772B5">
        <w:t xml:space="preserve"> kako ste rešavali programerske izazove na koje ste nailazili u realizaciji svog projekta</w:t>
      </w:r>
      <w:r>
        <w:t xml:space="preserve">. </w:t>
      </w:r>
      <w:r w:rsidRPr="00D772B5">
        <w:t>Z</w:t>
      </w:r>
      <w:r w:rsidR="005E475A" w:rsidRPr="00D772B5">
        <w:t xml:space="preserve">a ilustraciju svog rešenja možete ubacivati listinge (fragmente programskog koda). </w:t>
      </w:r>
    </w:p>
    <w:p w:rsidR="00EE291B" w:rsidRPr="00F24AF0" w:rsidRDefault="0015358D" w:rsidP="00F24AF0">
      <w:pPr>
        <w:pStyle w:val="Teze"/>
      </w:pPr>
      <w:r>
        <w:t xml:space="preserve">Za nazive klasa, metoda, atributa i sličnog, treba koristiti </w:t>
      </w:r>
      <w:r w:rsidR="009E6754">
        <w:t xml:space="preserve">stil </w:t>
      </w:r>
      <w:r w:rsidR="009E6754">
        <w:rPr>
          <w:rFonts w:ascii="Courier New" w:hAnsi="Courier New" w:cs="Courier New"/>
          <w:lang w:val="en-GB"/>
        </w:rPr>
        <w:t>Kod</w:t>
      </w:r>
      <w:r>
        <w:t>.</w:t>
      </w:r>
    </w:p>
    <w:tbl>
      <w:tblPr>
        <w:tblStyle w:val="TableGrid"/>
        <w:tblW w:w="0" w:type="auto"/>
        <w:tblLook w:val="04A0"/>
      </w:tblPr>
      <w:tblGrid>
        <w:gridCol w:w="6941"/>
      </w:tblGrid>
      <w:tr w:rsidR="00EE291B" w:rsidTr="006A55E6">
        <w:tc>
          <w:tcPr>
            <w:tcW w:w="6715" w:type="dxa"/>
          </w:tcPr>
          <w:p w:rsidR="00EE291B" w:rsidRPr="00D71DDB" w:rsidRDefault="00EE291B" w:rsidP="006A55E6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r w:rsidRPr="00D71DDB">
              <w:rPr>
                <w:b/>
                <w:bCs/>
                <w:szCs w:val="22"/>
              </w:rPr>
              <w:t>Primer</w:t>
            </w:r>
          </w:p>
          <w:p w:rsidR="00EE291B" w:rsidRPr="00D71DDB" w:rsidRDefault="00D71DDB" w:rsidP="00E71E77">
            <w:pPr>
              <w:pStyle w:val="Obiantekst"/>
            </w:pPr>
            <w:r w:rsidRPr="00D71DDB">
              <w:t>Nalistingu</w:t>
            </w:r>
            <w:r w:rsidR="00EE291B" w:rsidRPr="00D71DDB">
              <w:t xml:space="preserve"> 1 </w:t>
            </w:r>
            <w:r w:rsidRPr="00D71DDB">
              <w:t>jeprikazanametoda</w:t>
            </w:r>
            <w:r w:rsidR="00EE291B" w:rsidRPr="00E71E77">
              <w:rPr>
                <w:rStyle w:val="KodChar"/>
              </w:rPr>
              <w:t>saberi</w:t>
            </w:r>
            <w:r w:rsidRPr="00D71DDB">
              <w:t>kojaomogućavaizračunavanjezbirabrojeva</w:t>
            </w:r>
            <w:r w:rsidR="00EE291B" w:rsidRPr="00D71DDB">
              <w:t xml:space="preserve">. </w:t>
            </w:r>
            <w:r w:rsidRPr="00D71DDB">
              <w:t>Ovametodazadobijeneparametre</w:t>
            </w:r>
            <w:r w:rsidR="00EE291B" w:rsidRPr="00E71E77">
              <w:rPr>
                <w:rStyle w:val="KodChar"/>
              </w:rPr>
              <w:t>a</w:t>
            </w:r>
            <w:r w:rsidRPr="00D71DDB">
              <w:t>i</w:t>
            </w:r>
            <w:r w:rsidR="00EE291B" w:rsidRPr="00E71E77">
              <w:rPr>
                <w:rStyle w:val="KodChar"/>
              </w:rPr>
              <w:t>b</w:t>
            </w:r>
            <w:r w:rsidRPr="00D71DDB">
              <w:t>izračunavanjihovzbirivraćadobijenirezultat</w:t>
            </w:r>
            <w:r w:rsidR="00EE291B" w:rsidRPr="00D71DDB">
              <w:t>.”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publicint saberi(int a, int b) {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return a + b;</w:t>
            </w:r>
          </w:p>
          <w:p w:rsidR="00EE291B" w:rsidRPr="00E71E77" w:rsidRDefault="003F0A25" w:rsidP="00E71E77">
            <w:pPr>
              <w:pStyle w:val="Kod"/>
            </w:pPr>
            <w:r w:rsidRPr="00E71E77">
              <w:t>}</w:t>
            </w:r>
          </w:p>
          <w:p w:rsidR="00EE291B" w:rsidRPr="00D71DDB" w:rsidRDefault="00D71DDB" w:rsidP="00B9618D">
            <w:pPr>
              <w:pStyle w:val="Labelaslike"/>
            </w:pPr>
            <w:r>
              <w:t>Listing</w:t>
            </w:r>
            <w:r w:rsidR="00EE291B" w:rsidRPr="00D71DDB">
              <w:t xml:space="preserve"> 1 - </w:t>
            </w:r>
            <w:r>
              <w:t>Izračunavanjezbirabrojeva</w:t>
            </w:r>
          </w:p>
        </w:tc>
      </w:tr>
    </w:tbl>
    <w:p w:rsidR="00EE291B" w:rsidRPr="00616638" w:rsidRDefault="00EE291B" w:rsidP="00B9618D">
      <w:pPr>
        <w:pStyle w:val="Labelaslike"/>
      </w:pPr>
      <w:r>
        <w:t xml:space="preserve">Primer </w:t>
      </w:r>
      <w:r w:rsidR="00034032">
        <w:fldChar w:fldCharType="begin"/>
      </w:r>
      <w:r>
        <w:instrText xml:space="preserve"> STYLEREF 1 \s </w:instrText>
      </w:r>
      <w:r w:rsidR="00034032">
        <w:fldChar w:fldCharType="separate"/>
      </w:r>
      <w:r>
        <w:rPr>
          <w:noProof/>
        </w:rPr>
        <w:t>5</w:t>
      </w:r>
      <w:r w:rsidR="00034032">
        <w:fldChar w:fldCharType="end"/>
      </w:r>
      <w:r>
        <w:t>.</w:t>
      </w:r>
      <w:r w:rsidR="00034032">
        <w:fldChar w:fldCharType="begin"/>
      </w:r>
      <w:r>
        <w:instrText xml:space="preserve"> SEQ Primer \* ARABIC \s 1 </w:instrText>
      </w:r>
      <w:r w:rsidR="00034032">
        <w:fldChar w:fldCharType="separate"/>
      </w:r>
      <w:r>
        <w:rPr>
          <w:noProof/>
        </w:rPr>
        <w:t>1</w:t>
      </w:r>
      <w:r w:rsidR="00034032">
        <w:rPr>
          <w:noProof/>
        </w:rPr>
        <w:fldChar w:fldCharType="end"/>
      </w:r>
      <w:r>
        <w:t>Primer listinga</w:t>
      </w:r>
    </w:p>
    <w:p w:rsidR="00EE291B" w:rsidRPr="00EE291B" w:rsidRDefault="00EE291B" w:rsidP="00EE291B">
      <w:pPr>
        <w:spacing w:after="120"/>
        <w:ind w:left="360"/>
      </w:pPr>
    </w:p>
    <w:p w:rsidR="0075691F" w:rsidRPr="00C94456" w:rsidRDefault="0075691F" w:rsidP="0075691F">
      <w:pPr>
        <w:pStyle w:val="Heading1"/>
        <w:numPr>
          <w:ilvl w:val="0"/>
          <w:numId w:val="0"/>
        </w:numPr>
        <w:jc w:val="left"/>
        <w:sectPr w:rsidR="0075691F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27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28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F6AE8" w:rsidRDefault="003F6AE8">
      <w:r>
        <w:separator/>
      </w:r>
    </w:p>
  </w:endnote>
  <w:endnote w:type="continuationSeparator" w:id="1">
    <w:p w:rsidR="003F6AE8" w:rsidRDefault="003F6AE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034032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67CEE" w:rsidRDefault="00367CEE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Footer"/>
      <w:framePr w:wrap="around" w:vAnchor="text" w:hAnchor="page" w:x="5689" w:y="104"/>
      <w:rPr>
        <w:rStyle w:val="PageNumber"/>
      </w:rPr>
    </w:pPr>
  </w:p>
  <w:p w:rsidR="00367CEE" w:rsidRDefault="00367CEE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F6AE8" w:rsidRDefault="003F6AE8">
      <w:r>
        <w:separator/>
      </w:r>
    </w:p>
  </w:footnote>
  <w:footnote w:type="continuationSeparator" w:id="1">
    <w:p w:rsidR="003F6AE8" w:rsidRDefault="003F6AE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034032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67CEE" w:rsidRDefault="00367CEE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03403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B6D43">
      <w:rPr>
        <w:rStyle w:val="PageNumber"/>
        <w:noProof/>
      </w:rPr>
      <w:t>7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03403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B6D43">
      <w:rPr>
        <w:rStyle w:val="PageNumber"/>
        <w:noProof/>
      </w:rPr>
      <w:t>10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03403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B6D43">
      <w:rPr>
        <w:rStyle w:val="PageNumber"/>
        <w:noProof/>
      </w:rPr>
      <w:t>12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03403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B6D43">
      <w:rPr>
        <w:rStyle w:val="PageNumber"/>
        <w:noProof/>
      </w:rPr>
      <w:t>27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368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5964"/>
    <w:rsid w:val="000277A6"/>
    <w:rsid w:val="000301ED"/>
    <w:rsid w:val="0003238B"/>
    <w:rsid w:val="00033395"/>
    <w:rsid w:val="00034032"/>
    <w:rsid w:val="00034068"/>
    <w:rsid w:val="000368DB"/>
    <w:rsid w:val="00040800"/>
    <w:rsid w:val="00044859"/>
    <w:rsid w:val="00045566"/>
    <w:rsid w:val="00046DF3"/>
    <w:rsid w:val="00052101"/>
    <w:rsid w:val="0005243C"/>
    <w:rsid w:val="00052ADD"/>
    <w:rsid w:val="00053393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0E8F"/>
    <w:rsid w:val="0008321A"/>
    <w:rsid w:val="00083A15"/>
    <w:rsid w:val="00084344"/>
    <w:rsid w:val="00084609"/>
    <w:rsid w:val="00085B86"/>
    <w:rsid w:val="000860DF"/>
    <w:rsid w:val="00092910"/>
    <w:rsid w:val="00096F2D"/>
    <w:rsid w:val="000A0B57"/>
    <w:rsid w:val="000A10D3"/>
    <w:rsid w:val="000A1B61"/>
    <w:rsid w:val="000A1DDB"/>
    <w:rsid w:val="000A2B5B"/>
    <w:rsid w:val="000A3436"/>
    <w:rsid w:val="000A54CC"/>
    <w:rsid w:val="000A73ED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F0231"/>
    <w:rsid w:val="000F08E9"/>
    <w:rsid w:val="000F1DAD"/>
    <w:rsid w:val="000F6B8B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7125"/>
    <w:rsid w:val="001D1D92"/>
    <w:rsid w:val="001D656D"/>
    <w:rsid w:val="001D7D97"/>
    <w:rsid w:val="001E2D45"/>
    <w:rsid w:val="001E4853"/>
    <w:rsid w:val="001E4BDE"/>
    <w:rsid w:val="001E4C5A"/>
    <w:rsid w:val="001E591A"/>
    <w:rsid w:val="001E5E3F"/>
    <w:rsid w:val="001E6929"/>
    <w:rsid w:val="001F1B1C"/>
    <w:rsid w:val="001F3EED"/>
    <w:rsid w:val="001F5E8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4073D"/>
    <w:rsid w:val="00242A02"/>
    <w:rsid w:val="0024420C"/>
    <w:rsid w:val="002500B9"/>
    <w:rsid w:val="002513B0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C0F3B"/>
    <w:rsid w:val="002C41D5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733C"/>
    <w:rsid w:val="00307CD6"/>
    <w:rsid w:val="00312075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40720"/>
    <w:rsid w:val="0034178D"/>
    <w:rsid w:val="00343E8C"/>
    <w:rsid w:val="00346B4D"/>
    <w:rsid w:val="00350D75"/>
    <w:rsid w:val="00353693"/>
    <w:rsid w:val="00354284"/>
    <w:rsid w:val="00354659"/>
    <w:rsid w:val="00356CD2"/>
    <w:rsid w:val="00362F9D"/>
    <w:rsid w:val="0036350F"/>
    <w:rsid w:val="003647E5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19"/>
    <w:rsid w:val="003B604A"/>
    <w:rsid w:val="003B75C2"/>
    <w:rsid w:val="003C064C"/>
    <w:rsid w:val="003C06B4"/>
    <w:rsid w:val="003C1869"/>
    <w:rsid w:val="003C2AA5"/>
    <w:rsid w:val="003C4D5B"/>
    <w:rsid w:val="003C5C3A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AE8"/>
    <w:rsid w:val="003F6FE7"/>
    <w:rsid w:val="003F70CA"/>
    <w:rsid w:val="004028EA"/>
    <w:rsid w:val="00402C18"/>
    <w:rsid w:val="004074EA"/>
    <w:rsid w:val="004107EC"/>
    <w:rsid w:val="00414050"/>
    <w:rsid w:val="00420E05"/>
    <w:rsid w:val="004217A2"/>
    <w:rsid w:val="00421840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293A"/>
    <w:rsid w:val="004548E1"/>
    <w:rsid w:val="004551B2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A14FF"/>
    <w:rsid w:val="004A1FC9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2153"/>
    <w:rsid w:val="004C1053"/>
    <w:rsid w:val="004C41B8"/>
    <w:rsid w:val="004C4682"/>
    <w:rsid w:val="004C5118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75DA"/>
    <w:rsid w:val="004F00BA"/>
    <w:rsid w:val="004F171E"/>
    <w:rsid w:val="004F2052"/>
    <w:rsid w:val="004F7364"/>
    <w:rsid w:val="00500322"/>
    <w:rsid w:val="00501B56"/>
    <w:rsid w:val="00502381"/>
    <w:rsid w:val="00503141"/>
    <w:rsid w:val="00506B6E"/>
    <w:rsid w:val="00507DD2"/>
    <w:rsid w:val="00513A53"/>
    <w:rsid w:val="00513F17"/>
    <w:rsid w:val="00515583"/>
    <w:rsid w:val="0052084A"/>
    <w:rsid w:val="005234D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31AB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6DBF"/>
    <w:rsid w:val="005A0239"/>
    <w:rsid w:val="005A35B9"/>
    <w:rsid w:val="005A6EB0"/>
    <w:rsid w:val="005A75BB"/>
    <w:rsid w:val="005B1CBD"/>
    <w:rsid w:val="005B235A"/>
    <w:rsid w:val="005B43C2"/>
    <w:rsid w:val="005B7E8C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599E"/>
    <w:rsid w:val="00645BB6"/>
    <w:rsid w:val="00646DA1"/>
    <w:rsid w:val="00650D8F"/>
    <w:rsid w:val="00650E51"/>
    <w:rsid w:val="00654F5F"/>
    <w:rsid w:val="006554B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7982"/>
    <w:rsid w:val="006E01C1"/>
    <w:rsid w:val="006E01D0"/>
    <w:rsid w:val="006E38B6"/>
    <w:rsid w:val="006E3C56"/>
    <w:rsid w:val="006E3FF7"/>
    <w:rsid w:val="006E4EDD"/>
    <w:rsid w:val="006E75EA"/>
    <w:rsid w:val="006F1946"/>
    <w:rsid w:val="006F1A8F"/>
    <w:rsid w:val="006F2954"/>
    <w:rsid w:val="007021BF"/>
    <w:rsid w:val="00702252"/>
    <w:rsid w:val="00702896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5FAB"/>
    <w:rsid w:val="007464C5"/>
    <w:rsid w:val="00746E30"/>
    <w:rsid w:val="00750D7F"/>
    <w:rsid w:val="007519B0"/>
    <w:rsid w:val="00753FEF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9045E"/>
    <w:rsid w:val="00790F42"/>
    <w:rsid w:val="00792077"/>
    <w:rsid w:val="007925D2"/>
    <w:rsid w:val="00792808"/>
    <w:rsid w:val="0079584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38FA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2ACE"/>
    <w:rsid w:val="007F2D04"/>
    <w:rsid w:val="008012AD"/>
    <w:rsid w:val="00810C20"/>
    <w:rsid w:val="00811623"/>
    <w:rsid w:val="008121E8"/>
    <w:rsid w:val="008179DF"/>
    <w:rsid w:val="00820068"/>
    <w:rsid w:val="00821FC7"/>
    <w:rsid w:val="008279DD"/>
    <w:rsid w:val="00832348"/>
    <w:rsid w:val="008353DE"/>
    <w:rsid w:val="00836BD6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464F"/>
    <w:rsid w:val="008A56F1"/>
    <w:rsid w:val="008A65C1"/>
    <w:rsid w:val="008B24C3"/>
    <w:rsid w:val="008B339A"/>
    <w:rsid w:val="008B38B6"/>
    <w:rsid w:val="008B3974"/>
    <w:rsid w:val="008B3BF2"/>
    <w:rsid w:val="008B6D43"/>
    <w:rsid w:val="008C3C25"/>
    <w:rsid w:val="008C4B92"/>
    <w:rsid w:val="008D118D"/>
    <w:rsid w:val="008D1DFE"/>
    <w:rsid w:val="008D23B2"/>
    <w:rsid w:val="008D4F30"/>
    <w:rsid w:val="008E09A8"/>
    <w:rsid w:val="008E4FE0"/>
    <w:rsid w:val="008E5449"/>
    <w:rsid w:val="008E6374"/>
    <w:rsid w:val="008E6527"/>
    <w:rsid w:val="008E676A"/>
    <w:rsid w:val="008E73FA"/>
    <w:rsid w:val="008F0BED"/>
    <w:rsid w:val="008F33AB"/>
    <w:rsid w:val="008F7814"/>
    <w:rsid w:val="00903324"/>
    <w:rsid w:val="00903507"/>
    <w:rsid w:val="00905132"/>
    <w:rsid w:val="009066FC"/>
    <w:rsid w:val="00906C87"/>
    <w:rsid w:val="00907915"/>
    <w:rsid w:val="0091133C"/>
    <w:rsid w:val="00911EA5"/>
    <w:rsid w:val="00914066"/>
    <w:rsid w:val="00914DD3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78E"/>
    <w:rsid w:val="0093492E"/>
    <w:rsid w:val="00935B32"/>
    <w:rsid w:val="0093637A"/>
    <w:rsid w:val="0093725D"/>
    <w:rsid w:val="0094007C"/>
    <w:rsid w:val="00940179"/>
    <w:rsid w:val="009425A9"/>
    <w:rsid w:val="00952810"/>
    <w:rsid w:val="00953144"/>
    <w:rsid w:val="00961035"/>
    <w:rsid w:val="009619CB"/>
    <w:rsid w:val="009734E7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41D1"/>
    <w:rsid w:val="009B7B0C"/>
    <w:rsid w:val="009C09B1"/>
    <w:rsid w:val="009C15EA"/>
    <w:rsid w:val="009C252B"/>
    <w:rsid w:val="009C3352"/>
    <w:rsid w:val="009C7295"/>
    <w:rsid w:val="009C7D84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20A3E"/>
    <w:rsid w:val="00A210E0"/>
    <w:rsid w:val="00A2204C"/>
    <w:rsid w:val="00A22178"/>
    <w:rsid w:val="00A22DC9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E77"/>
    <w:rsid w:val="00A421EA"/>
    <w:rsid w:val="00A46566"/>
    <w:rsid w:val="00A46767"/>
    <w:rsid w:val="00A4756D"/>
    <w:rsid w:val="00A47D1B"/>
    <w:rsid w:val="00A50E63"/>
    <w:rsid w:val="00A510BD"/>
    <w:rsid w:val="00A51DD8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E9E"/>
    <w:rsid w:val="00A8073C"/>
    <w:rsid w:val="00A80FD2"/>
    <w:rsid w:val="00A82FB3"/>
    <w:rsid w:val="00A84356"/>
    <w:rsid w:val="00A86F93"/>
    <w:rsid w:val="00A87E1F"/>
    <w:rsid w:val="00A91587"/>
    <w:rsid w:val="00A92B17"/>
    <w:rsid w:val="00A93208"/>
    <w:rsid w:val="00A96C40"/>
    <w:rsid w:val="00AA0747"/>
    <w:rsid w:val="00AA1D86"/>
    <w:rsid w:val="00AA331C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41BC"/>
    <w:rsid w:val="00AF4381"/>
    <w:rsid w:val="00AF5F40"/>
    <w:rsid w:val="00AF6732"/>
    <w:rsid w:val="00AF7F61"/>
    <w:rsid w:val="00B011C3"/>
    <w:rsid w:val="00B0439C"/>
    <w:rsid w:val="00B05FC4"/>
    <w:rsid w:val="00B07E54"/>
    <w:rsid w:val="00B113C2"/>
    <w:rsid w:val="00B1302E"/>
    <w:rsid w:val="00B13AFB"/>
    <w:rsid w:val="00B1457B"/>
    <w:rsid w:val="00B152EB"/>
    <w:rsid w:val="00B1732E"/>
    <w:rsid w:val="00B210BE"/>
    <w:rsid w:val="00B21CE7"/>
    <w:rsid w:val="00B236DE"/>
    <w:rsid w:val="00B24163"/>
    <w:rsid w:val="00B31421"/>
    <w:rsid w:val="00B34919"/>
    <w:rsid w:val="00B35DE1"/>
    <w:rsid w:val="00B37198"/>
    <w:rsid w:val="00B37AE8"/>
    <w:rsid w:val="00B40330"/>
    <w:rsid w:val="00B42458"/>
    <w:rsid w:val="00B44BA2"/>
    <w:rsid w:val="00B46D0A"/>
    <w:rsid w:val="00B47585"/>
    <w:rsid w:val="00B476CB"/>
    <w:rsid w:val="00B47AD8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D02E3"/>
    <w:rsid w:val="00BD04BB"/>
    <w:rsid w:val="00BD6BB4"/>
    <w:rsid w:val="00BE0808"/>
    <w:rsid w:val="00BE2296"/>
    <w:rsid w:val="00BE2702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744"/>
    <w:rsid w:val="00C20354"/>
    <w:rsid w:val="00C2083C"/>
    <w:rsid w:val="00C219AF"/>
    <w:rsid w:val="00C22BF6"/>
    <w:rsid w:val="00C246BC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4120"/>
    <w:rsid w:val="00C5417A"/>
    <w:rsid w:val="00C5462E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435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5675E"/>
    <w:rsid w:val="00D60C07"/>
    <w:rsid w:val="00D618DB"/>
    <w:rsid w:val="00D61BC7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74D0"/>
    <w:rsid w:val="00D97608"/>
    <w:rsid w:val="00DA03B5"/>
    <w:rsid w:val="00DA12B4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5F54"/>
    <w:rsid w:val="00DF68CF"/>
    <w:rsid w:val="00E00868"/>
    <w:rsid w:val="00E01104"/>
    <w:rsid w:val="00E0182D"/>
    <w:rsid w:val="00E0185B"/>
    <w:rsid w:val="00E053D8"/>
    <w:rsid w:val="00E05B89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389C"/>
    <w:rsid w:val="00E25F33"/>
    <w:rsid w:val="00E2733D"/>
    <w:rsid w:val="00E30E7A"/>
    <w:rsid w:val="00E32196"/>
    <w:rsid w:val="00E32818"/>
    <w:rsid w:val="00E33817"/>
    <w:rsid w:val="00E34472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C38"/>
    <w:rsid w:val="00E96C3F"/>
    <w:rsid w:val="00E9716F"/>
    <w:rsid w:val="00EA1688"/>
    <w:rsid w:val="00EA2B33"/>
    <w:rsid w:val="00EA461A"/>
    <w:rsid w:val="00EA636E"/>
    <w:rsid w:val="00EA69DD"/>
    <w:rsid w:val="00EA6B07"/>
    <w:rsid w:val="00EA6FB8"/>
    <w:rsid w:val="00EA705D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6C2"/>
    <w:rsid w:val="00ED7E9C"/>
    <w:rsid w:val="00EE002B"/>
    <w:rsid w:val="00EE291B"/>
    <w:rsid w:val="00EE723C"/>
    <w:rsid w:val="00EF170A"/>
    <w:rsid w:val="00EF1D17"/>
    <w:rsid w:val="00EF2D3F"/>
    <w:rsid w:val="00EF6234"/>
    <w:rsid w:val="00F001B0"/>
    <w:rsid w:val="00F0066B"/>
    <w:rsid w:val="00F017DF"/>
    <w:rsid w:val="00F04994"/>
    <w:rsid w:val="00F04F6D"/>
    <w:rsid w:val="00F065FB"/>
    <w:rsid w:val="00F069F7"/>
    <w:rsid w:val="00F071A7"/>
    <w:rsid w:val="00F07738"/>
    <w:rsid w:val="00F07A8A"/>
    <w:rsid w:val="00F07CAA"/>
    <w:rsid w:val="00F11025"/>
    <w:rsid w:val="00F12C8D"/>
    <w:rsid w:val="00F1559E"/>
    <w:rsid w:val="00F22AFC"/>
    <w:rsid w:val="00F23171"/>
    <w:rsid w:val="00F2326D"/>
    <w:rsid w:val="00F23AD1"/>
    <w:rsid w:val="00F245EC"/>
    <w:rsid w:val="00F24AF0"/>
    <w:rsid w:val="00F25803"/>
    <w:rsid w:val="00F26AB8"/>
    <w:rsid w:val="00F27821"/>
    <w:rsid w:val="00F27FED"/>
    <w:rsid w:val="00F31F46"/>
    <w:rsid w:val="00F32543"/>
    <w:rsid w:val="00F32EE5"/>
    <w:rsid w:val="00F34CBA"/>
    <w:rsid w:val="00F36919"/>
    <w:rsid w:val="00F42D47"/>
    <w:rsid w:val="00F45D13"/>
    <w:rsid w:val="00F47CB1"/>
    <w:rsid w:val="00F50A46"/>
    <w:rsid w:val="00F52665"/>
    <w:rsid w:val="00F544D7"/>
    <w:rsid w:val="00F60506"/>
    <w:rsid w:val="00F6404F"/>
    <w:rsid w:val="00F65253"/>
    <w:rsid w:val="00F660AF"/>
    <w:rsid w:val="00F66878"/>
    <w:rsid w:val="00F708ED"/>
    <w:rsid w:val="00F72D77"/>
    <w:rsid w:val="00F73BAE"/>
    <w:rsid w:val="00F7485C"/>
    <w:rsid w:val="00F748CD"/>
    <w:rsid w:val="00F74A34"/>
    <w:rsid w:val="00F76225"/>
    <w:rsid w:val="00F7689D"/>
    <w:rsid w:val="00F7734C"/>
    <w:rsid w:val="00F7794F"/>
    <w:rsid w:val="00F801ED"/>
    <w:rsid w:val="00F80A78"/>
    <w:rsid w:val="00F81C5A"/>
    <w:rsid w:val="00F834D3"/>
    <w:rsid w:val="00F8501B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C74"/>
    <w:rsid w:val="00FB0134"/>
    <w:rsid w:val="00FB3081"/>
    <w:rsid w:val="00FB513B"/>
    <w:rsid w:val="00FB6A2E"/>
    <w:rsid w:val="00FB746F"/>
    <w:rsid w:val="00FB773E"/>
    <w:rsid w:val="00FC231D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686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header" Target="header4.xml"/><Relationship Id="rId28" Type="http://schemas.openxmlformats.org/officeDocument/2006/relationships/hyperlink" Target="https://cider.readthedocs.io/en/latest/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header" Target="header5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A070-F697-4738-8FCF-032D8149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9</TotalTime>
  <Pages>33</Pages>
  <Words>3932</Words>
  <Characters>22419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26299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256</cp:revision>
  <cp:lastPrinted>2018-08-23T19:24:00Z</cp:lastPrinted>
  <dcterms:created xsi:type="dcterms:W3CDTF">2022-08-22T08:47:00Z</dcterms:created>
  <dcterms:modified xsi:type="dcterms:W3CDTF">2022-09-17T17:08:00Z</dcterms:modified>
</cp:coreProperties>
</file>